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626D94">
          <w:pPr>
            <w:rPr>
              <w:rFonts w:ascii="Arial" w:hAnsi="Arial" w:cs="Arial"/>
              <w:b/>
              <w:bCs/>
              <w:sz w:val="20"/>
            </w:rPr>
          </w:pPr>
        </w:p>
      </w:sdtContent>
    </w:sdt>
    <w:p w14:paraId="160D893D" w14:textId="71452BCC" w:rsidR="00CF5AE7" w:rsidRPr="00CF5AE7" w:rsidRDefault="007D4FEC" w:rsidP="007161A5">
      <w:pPr>
        <w:rPr>
          <w:rFonts w:ascii="Arial" w:hAnsi="Arial" w:cs="Arial"/>
        </w:rPr>
      </w:pPr>
      <w:r>
        <w:rPr>
          <w:noProof/>
          <w:lang w:val="en-AU" w:eastAsia="en-AU"/>
        </w:rPr>
        <mc:AlternateContent>
          <mc:Choice Requires="wps">
            <w:drawing>
              <wp:anchor distT="0" distB="0" distL="114300" distR="114300" simplePos="0" relativeHeight="251669504" behindDoc="0" locked="0" layoutInCell="1" allowOverlap="1" wp14:anchorId="0AF5771E" wp14:editId="05E7649D">
                <wp:simplePos x="0" y="0"/>
                <wp:positionH relativeFrom="column">
                  <wp:posOffset>687070</wp:posOffset>
                </wp:positionH>
                <wp:positionV relativeFrom="paragraph">
                  <wp:posOffset>38735</wp:posOffset>
                </wp:positionV>
                <wp:extent cx="2690037" cy="2619375"/>
                <wp:effectExtent l="0" t="0" r="15240" b="28575"/>
                <wp:wrapNone/>
                <wp:docPr id="1" name="Text Box 1"/>
                <wp:cNvGraphicFramePr/>
                <a:graphic xmlns:a="http://schemas.openxmlformats.org/drawingml/2006/main">
                  <a:graphicData uri="http://schemas.microsoft.com/office/word/2010/wordprocessingShape">
                    <wps:wsp>
                      <wps:cNvSpPr txBox="1"/>
                      <wps:spPr>
                        <a:xfrm>
                          <a:off x="0" y="0"/>
                          <a:ext cx="2690037" cy="261937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33A45D88" w14:textId="77777777" w:rsidR="007D4FEC" w:rsidRPr="00B60B5E" w:rsidRDefault="007D4FEC" w:rsidP="007D4FEC">
                            <w:pPr>
                              <w:rPr>
                                <w:rFonts w:ascii="Arial" w:hAnsi="Arial" w:cs="Arial"/>
                              </w:rPr>
                            </w:pPr>
                            <w:r w:rsidRPr="00B60B5E">
                              <w:rPr>
                                <w:rFonts w:ascii="Arial" w:hAnsi="Arial" w:cs="Arial"/>
                              </w:rPr>
                              <w:t>This document is to be used as the ‘</w:t>
                            </w:r>
                            <w:proofErr w:type="spellStart"/>
                            <w:r w:rsidRPr="00B60B5E">
                              <w:rPr>
                                <w:rFonts w:ascii="Arial" w:hAnsi="Arial" w:cs="Arial"/>
                              </w:rPr>
                              <w:t>customised</w:t>
                            </w:r>
                            <w:proofErr w:type="spellEnd"/>
                            <w:r w:rsidRPr="00B60B5E">
                              <w:rPr>
                                <w:rFonts w:ascii="Arial" w:hAnsi="Arial" w:cs="Arial"/>
                              </w:rPr>
                              <w:t>’ front page to bulk reporting functionality – click below for the reference guide</w:t>
                            </w:r>
                          </w:p>
                          <w:p w14:paraId="43A50BF7" w14:textId="3A8F71DB" w:rsidR="007D4FEC" w:rsidRPr="0008556E" w:rsidRDefault="00626D94" w:rsidP="007D4FEC">
                            <w:pPr>
                              <w:pStyle w:val="ListParagraph"/>
                              <w:ind w:left="360"/>
                              <w:rPr>
                                <w:rFonts w:ascii="Arial" w:hAnsi="Arial" w:cs="Arial"/>
                                <w:b/>
                                <w:sz w:val="28"/>
                              </w:rPr>
                            </w:pPr>
                            <w:hyperlink r:id="rId9" w:history="1">
                              <w:r w:rsidR="007D4FEC" w:rsidRPr="0008556E">
                                <w:rPr>
                                  <w:rStyle w:val="Hyperlink"/>
                                  <w:rFonts w:ascii="Arial" w:hAnsi="Arial" w:cs="Arial"/>
                                  <w:b/>
                                  <w:sz w:val="28"/>
                                </w:rPr>
                                <w:t>Click here</w:t>
                              </w:r>
                            </w:hyperlink>
                            <w:r w:rsidR="007D4FEC">
                              <w:rPr>
                                <w:rFonts w:ascii="Arial" w:hAnsi="Arial" w:cs="Arial"/>
                                <w:b/>
                                <w:sz w:val="28"/>
                              </w:rPr>
                              <w:t xml:space="preserve"> </w:t>
                            </w:r>
                          </w:p>
                          <w:p w14:paraId="2DC8C93D" w14:textId="77777777" w:rsidR="007D4FEC" w:rsidRDefault="007D4FEC" w:rsidP="007D4FEC">
                            <w:pPr>
                              <w:pStyle w:val="ListParagraph"/>
                              <w:ind w:left="360"/>
                              <w:rPr>
                                <w:rFonts w:ascii="Arial" w:hAnsi="Arial" w:cs="Arial"/>
                              </w:rPr>
                            </w:pPr>
                            <w:r>
                              <w:rPr>
                                <w:rFonts w:ascii="Arial" w:hAnsi="Arial" w:cs="Arial"/>
                              </w:rPr>
                              <w:t xml:space="preserve"> </w:t>
                            </w:r>
                          </w:p>
                          <w:p w14:paraId="0ADD0015" w14:textId="77777777" w:rsidR="007D4FEC" w:rsidRDefault="007D4FEC" w:rsidP="007D4FEC">
                            <w:pPr>
                              <w:pStyle w:val="ListParagraph"/>
                              <w:numPr>
                                <w:ilvl w:val="0"/>
                                <w:numId w:val="1"/>
                              </w:numPr>
                              <w:rPr>
                                <w:rFonts w:ascii="Arial" w:hAnsi="Arial" w:cs="Arial"/>
                              </w:rPr>
                            </w:pPr>
                            <w:r>
                              <w:rPr>
                                <w:rFonts w:ascii="Arial" w:hAnsi="Arial" w:cs="Arial"/>
                              </w:rPr>
                              <w:t>Update your logo</w:t>
                            </w:r>
                          </w:p>
                          <w:p w14:paraId="5B58CDB7" w14:textId="77777777" w:rsidR="007D4FEC" w:rsidRDefault="007D4FEC" w:rsidP="007D4FEC">
                            <w:pPr>
                              <w:pStyle w:val="ListParagraph"/>
                              <w:numPr>
                                <w:ilvl w:val="0"/>
                                <w:numId w:val="1"/>
                              </w:numPr>
                              <w:rPr>
                                <w:rFonts w:ascii="Arial" w:hAnsi="Arial" w:cs="Arial"/>
                              </w:rPr>
                            </w:pPr>
                            <w:r>
                              <w:rPr>
                                <w:rFonts w:ascii="Arial" w:hAnsi="Arial" w:cs="Arial"/>
                              </w:rPr>
                              <w:t>Create your mail merge fields (highlighted in Yellow)</w:t>
                            </w:r>
                          </w:p>
                          <w:p w14:paraId="78D8C623" w14:textId="77777777" w:rsidR="007D4FEC" w:rsidRDefault="007D4FEC" w:rsidP="007D4FEC">
                            <w:pPr>
                              <w:pStyle w:val="ListParagraph"/>
                              <w:numPr>
                                <w:ilvl w:val="0"/>
                                <w:numId w:val="1"/>
                              </w:numPr>
                              <w:rPr>
                                <w:rFonts w:ascii="Arial" w:hAnsi="Arial" w:cs="Arial"/>
                              </w:rPr>
                            </w:pPr>
                            <w:r w:rsidRPr="00B60B5E">
                              <w:rPr>
                                <w:rFonts w:ascii="Arial" w:hAnsi="Arial" w:cs="Arial"/>
                              </w:rPr>
                              <w:t>Delete this text box before use</w:t>
                            </w:r>
                          </w:p>
                          <w:p w14:paraId="2F3612B2" w14:textId="77777777" w:rsidR="007D4FEC" w:rsidRDefault="007D4FEC" w:rsidP="007D4FEC">
                            <w:pPr>
                              <w:pStyle w:val="ListParagraph"/>
                              <w:numPr>
                                <w:ilvl w:val="0"/>
                                <w:numId w:val="1"/>
                              </w:numPr>
                              <w:rPr>
                                <w:rFonts w:ascii="Arial" w:hAnsi="Arial" w:cs="Arial"/>
                              </w:rPr>
                            </w:pPr>
                            <w:r>
                              <w:rPr>
                                <w:rFonts w:ascii="Arial" w:hAnsi="Arial" w:cs="Arial"/>
                              </w:rPr>
                              <w:t>Update your signature</w:t>
                            </w:r>
                          </w:p>
                          <w:p w14:paraId="4877F262" w14:textId="77777777" w:rsidR="007D4FEC" w:rsidRPr="00B60B5E" w:rsidRDefault="007D4FEC" w:rsidP="007D4FEC">
                            <w:pPr>
                              <w:pStyle w:val="ListParagraph"/>
                              <w:numPr>
                                <w:ilvl w:val="0"/>
                                <w:numId w:val="1"/>
                              </w:numPr>
                              <w:rPr>
                                <w:rFonts w:ascii="Arial" w:hAnsi="Arial" w:cs="Arial"/>
                              </w:rPr>
                            </w:pPr>
                            <w:r>
                              <w:rPr>
                                <w:rFonts w:ascii="Arial" w:hAnsi="Arial" w:cs="Arial"/>
                              </w:rPr>
                              <w:t>Insert your disclai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5771E" id="Text Box 1" o:spid="_x0000_s1027" type="#_x0000_t202" style="position:absolute;margin-left:54.1pt;margin-top:3.05pt;width:211.8pt;height:20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" fillcolor="yellow" strokecolor="red" strokeweight=".5pt">
                <v:stroke dashstyle="dashDot"/>
                <v:textbox>
                  <w:txbxContent>
                    <w:p w14:paraId="33A45D88" w14:textId="77777777" w:rsidR="007D4FEC" w:rsidRPr="00B60B5E" w:rsidRDefault="007D4FEC" w:rsidP="007D4FEC">
                      <w:pPr>
                        <w:rPr>
                          <w:rFonts w:ascii="Arial" w:hAnsi="Arial" w:cs="Arial"/>
                        </w:rPr>
                      </w:pPr>
                      <w:r w:rsidRPr="00B60B5E">
                        <w:rPr>
                          <w:rFonts w:ascii="Arial" w:hAnsi="Arial" w:cs="Arial"/>
                        </w:rPr>
                        <w:t>This document is to be used as the ‘</w:t>
                      </w:r>
                      <w:proofErr w:type="spellStart"/>
                      <w:r w:rsidRPr="00B60B5E">
                        <w:rPr>
                          <w:rFonts w:ascii="Arial" w:hAnsi="Arial" w:cs="Arial"/>
                        </w:rPr>
                        <w:t>customised</w:t>
                      </w:r>
                      <w:proofErr w:type="spellEnd"/>
                      <w:r w:rsidRPr="00B60B5E">
                        <w:rPr>
                          <w:rFonts w:ascii="Arial" w:hAnsi="Arial" w:cs="Arial"/>
                        </w:rPr>
                        <w:t>’ front page to bulk reporting functionality – click below for the reference guide</w:t>
                      </w:r>
                    </w:p>
                    <w:p w14:paraId="43A50BF7" w14:textId="3A8F71DB" w:rsidR="007D4FEC" w:rsidRPr="0008556E" w:rsidRDefault="00626D94" w:rsidP="007D4FEC">
                      <w:pPr>
                        <w:pStyle w:val="ListParagraph"/>
                        <w:ind w:left="360"/>
                        <w:rPr>
                          <w:rFonts w:ascii="Arial" w:hAnsi="Arial" w:cs="Arial"/>
                          <w:b/>
                          <w:sz w:val="28"/>
                        </w:rPr>
                      </w:pPr>
                      <w:hyperlink r:id="rId10" w:history="1">
                        <w:r w:rsidR="007D4FEC" w:rsidRPr="0008556E">
                          <w:rPr>
                            <w:rStyle w:val="Hyperlink"/>
                            <w:rFonts w:ascii="Arial" w:hAnsi="Arial" w:cs="Arial"/>
                            <w:b/>
                            <w:sz w:val="28"/>
                          </w:rPr>
                          <w:t>Click here</w:t>
                        </w:r>
                      </w:hyperlink>
                      <w:r w:rsidR="007D4FEC">
                        <w:rPr>
                          <w:rFonts w:ascii="Arial" w:hAnsi="Arial" w:cs="Arial"/>
                          <w:b/>
                          <w:sz w:val="28"/>
                        </w:rPr>
                        <w:t xml:space="preserve"> </w:t>
                      </w:r>
                    </w:p>
                    <w:p w14:paraId="2DC8C93D" w14:textId="77777777" w:rsidR="007D4FEC" w:rsidRDefault="007D4FEC" w:rsidP="007D4FEC">
                      <w:pPr>
                        <w:pStyle w:val="ListParagraph"/>
                        <w:ind w:left="360"/>
                        <w:rPr>
                          <w:rFonts w:ascii="Arial" w:hAnsi="Arial" w:cs="Arial"/>
                        </w:rPr>
                      </w:pPr>
                      <w:r>
                        <w:rPr>
                          <w:rFonts w:ascii="Arial" w:hAnsi="Arial" w:cs="Arial"/>
                        </w:rPr>
                        <w:t xml:space="preserve"> </w:t>
                      </w:r>
                    </w:p>
                    <w:p w14:paraId="0ADD0015" w14:textId="77777777" w:rsidR="007D4FEC" w:rsidRDefault="007D4FEC" w:rsidP="007D4FEC">
                      <w:pPr>
                        <w:pStyle w:val="ListParagraph"/>
                        <w:numPr>
                          <w:ilvl w:val="0"/>
                          <w:numId w:val="1"/>
                        </w:numPr>
                        <w:rPr>
                          <w:rFonts w:ascii="Arial" w:hAnsi="Arial" w:cs="Arial"/>
                        </w:rPr>
                      </w:pPr>
                      <w:r>
                        <w:rPr>
                          <w:rFonts w:ascii="Arial" w:hAnsi="Arial" w:cs="Arial"/>
                        </w:rPr>
                        <w:t>Update your logo</w:t>
                      </w:r>
                    </w:p>
                    <w:p w14:paraId="5B58CDB7" w14:textId="77777777" w:rsidR="007D4FEC" w:rsidRDefault="007D4FEC" w:rsidP="007D4FEC">
                      <w:pPr>
                        <w:pStyle w:val="ListParagraph"/>
                        <w:numPr>
                          <w:ilvl w:val="0"/>
                          <w:numId w:val="1"/>
                        </w:numPr>
                        <w:rPr>
                          <w:rFonts w:ascii="Arial" w:hAnsi="Arial" w:cs="Arial"/>
                        </w:rPr>
                      </w:pPr>
                      <w:r>
                        <w:rPr>
                          <w:rFonts w:ascii="Arial" w:hAnsi="Arial" w:cs="Arial"/>
                        </w:rPr>
                        <w:t>Create your mail merge fields (highlighted in Yellow)</w:t>
                      </w:r>
                    </w:p>
                    <w:p w14:paraId="78D8C623" w14:textId="77777777" w:rsidR="007D4FEC" w:rsidRDefault="007D4FEC" w:rsidP="007D4FEC">
                      <w:pPr>
                        <w:pStyle w:val="ListParagraph"/>
                        <w:numPr>
                          <w:ilvl w:val="0"/>
                          <w:numId w:val="1"/>
                        </w:numPr>
                        <w:rPr>
                          <w:rFonts w:ascii="Arial" w:hAnsi="Arial" w:cs="Arial"/>
                        </w:rPr>
                      </w:pPr>
                      <w:r w:rsidRPr="00B60B5E">
                        <w:rPr>
                          <w:rFonts w:ascii="Arial" w:hAnsi="Arial" w:cs="Arial"/>
                        </w:rPr>
                        <w:t>Delete this text box before use</w:t>
                      </w:r>
                    </w:p>
                    <w:p w14:paraId="2F3612B2" w14:textId="77777777" w:rsidR="007D4FEC" w:rsidRDefault="007D4FEC" w:rsidP="007D4FEC">
                      <w:pPr>
                        <w:pStyle w:val="ListParagraph"/>
                        <w:numPr>
                          <w:ilvl w:val="0"/>
                          <w:numId w:val="1"/>
                        </w:numPr>
                        <w:rPr>
                          <w:rFonts w:ascii="Arial" w:hAnsi="Arial" w:cs="Arial"/>
                        </w:rPr>
                      </w:pPr>
                      <w:r>
                        <w:rPr>
                          <w:rFonts w:ascii="Arial" w:hAnsi="Arial" w:cs="Arial"/>
                        </w:rPr>
                        <w:t>Update your signature</w:t>
                      </w:r>
                    </w:p>
                    <w:p w14:paraId="4877F262" w14:textId="77777777" w:rsidR="007D4FEC" w:rsidRPr="00B60B5E" w:rsidRDefault="007D4FEC" w:rsidP="007D4FEC">
                      <w:pPr>
                        <w:pStyle w:val="ListParagraph"/>
                        <w:numPr>
                          <w:ilvl w:val="0"/>
                          <w:numId w:val="1"/>
                        </w:numPr>
                        <w:rPr>
                          <w:rFonts w:ascii="Arial" w:hAnsi="Arial" w:cs="Arial"/>
                        </w:rPr>
                      </w:pPr>
                      <w:r>
                        <w:rPr>
                          <w:rFonts w:ascii="Arial" w:hAnsi="Arial" w:cs="Arial"/>
                        </w:rPr>
                        <w:t>Insert your disclaimer</w:t>
                      </w:r>
                    </w:p>
                  </w:txbxContent>
                </v:textbox>
              </v:shape>
            </w:pict>
          </mc:Fallback>
        </mc:AlternateContent>
      </w:r>
      <w:r w:rsidR="00B05C04" w:rsidRPr="00E965F0">
        <w:rPr>
          <w:noProof/>
          <w:lang w:val="en-AU" w:eastAsia="en-AU"/>
        </w:rPr>
        <mc:AlternateContent>
          <mc:Choice Requires="wps">
            <w:drawing>
              <wp:anchor distT="0" distB="0" distL="114300" distR="114300" simplePos="0" relativeHeight="251660288" behindDoc="0" locked="0" layoutInCell="1" allowOverlap="1" wp14:anchorId="156CFC1B" wp14:editId="15FD5B4D">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72BD9D12"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31592C"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72BD9D12"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31592C"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lang w:val="en-AU" w:eastAsia="en-AU"/>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33F94558" w:rsidR="00965EC4" w:rsidRDefault="0087025E" w:rsidP="00965EC4">
                            <w:pPr>
                              <w:jc w:val="right"/>
                              <w:rPr>
                                <w:color w:val="404040" w:themeColor="text1" w:themeTint="BF"/>
                                <w:sz w:val="36"/>
                                <w:szCs w:val="36"/>
                              </w:rPr>
                            </w:pPr>
                            <w:r>
                              <w:rPr>
                                <w:color w:val="404040" w:themeColor="text1" w:themeTint="BF"/>
                                <w:sz w:val="36"/>
                                <w:szCs w:val="36"/>
                              </w:rPr>
                              <w:t xml:space="preserve">As at </w:t>
                            </w:r>
                            <w:r w:rsidR="00626D94">
                              <w:rPr>
                                <w:color w:val="404040" w:themeColor="text1" w:themeTint="BF"/>
                                <w:sz w:val="36"/>
                                <w:szCs w:val="36"/>
                              </w:rPr>
                              <w:t xml:space="preserve">30 </w:t>
                            </w:r>
                            <w:r w:rsidR="00626D94">
                              <w:rPr>
                                <w:color w:val="404040" w:themeColor="text1" w:themeTint="BF"/>
                                <w:sz w:val="36"/>
                                <w:szCs w:val="36"/>
                              </w:rPr>
                              <w:t>September</w:t>
                            </w:r>
                            <w:r>
                              <w:rPr>
                                <w:color w:val="404040" w:themeColor="text1" w:themeTint="BF"/>
                                <w:sz w:val="36"/>
                                <w:szCs w:val="36"/>
                              </w:rPr>
                              <w:t xml:space="preserve"> 202</w:t>
                            </w:r>
                            <w:r w:rsidR="004B1761">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6406B8FE" w:rsidR="00461D1F" w:rsidRPr="00C81F12" w:rsidRDefault="00C81F12" w:rsidP="00965EC4">
                            <w:pPr>
                              <w:spacing w:after="0" w:line="240" w:lineRule="auto"/>
                              <w:jc w:val="right"/>
                              <w:rPr>
                                <w:rFonts w:ascii="Arial" w:hAnsi="Arial" w:cs="Arial"/>
                                <w:bCs/>
                                <w:sz w:val="28"/>
                                <w:szCs w:val="28"/>
                                <w:highlight w:val="yellow"/>
                              </w:rPr>
                            </w:pPr>
                            <w:r w:rsidRPr="00C81F12">
                              <w:rPr>
                                <w:rFonts w:ascii="Arial" w:hAnsi="Arial" w:cs="Arial"/>
                                <w:bCs/>
                                <w:sz w:val="28"/>
                                <w:szCs w:val="28"/>
                                <w:highlight w:val="yellow"/>
                              </w:rPr>
                              <w:t>&lt;Ventu</w:t>
                            </w:r>
                            <w:r w:rsidR="00B83D51">
                              <w:rPr>
                                <w:rFonts w:ascii="Arial" w:hAnsi="Arial" w:cs="Arial"/>
                                <w:bCs/>
                                <w:sz w:val="28"/>
                                <w:szCs w:val="28"/>
                                <w:highlight w:val="yellow"/>
                              </w:rPr>
                              <w:t>ra Dimensional</w:t>
                            </w:r>
                            <w:r w:rsidR="00885AF1">
                              <w:rPr>
                                <w:rFonts w:ascii="Arial" w:hAnsi="Arial" w:cs="Arial"/>
                                <w:bCs/>
                                <w:sz w:val="28"/>
                                <w:szCs w:val="28"/>
                                <w:highlight w:val="yellow"/>
                              </w:rPr>
                              <w:t xml:space="preserve"> Conservative</w:t>
                            </w:r>
                            <w:r w:rsidR="00B83D51">
                              <w:rPr>
                                <w:rFonts w:ascii="Arial" w:hAnsi="Arial" w:cs="Arial"/>
                                <w:bCs/>
                                <w:sz w:val="28"/>
                                <w:szCs w:val="28"/>
                                <w:highlight w:val="yellow"/>
                              </w:rPr>
                              <w:t xml:space="preserve"> </w:t>
                            </w:r>
                            <w:r w:rsidRPr="00C81F12">
                              <w:rPr>
                                <w:rFonts w:ascii="Arial" w:hAnsi="Arial" w:cs="Arial"/>
                                <w:bCs/>
                                <w:sz w:val="28"/>
                                <w:szCs w:val="28"/>
                                <w:highlight w:val="yellow"/>
                              </w:rPr>
                              <w:t>Model</w:t>
                            </w:r>
                            <w:r w:rsidR="002A01D1" w:rsidRPr="00C81F12">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D" id="Text Box 153" o:spid="_x0000_s1029" type="#_x0000_t202" style="position:absolute;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33F94558" w:rsidR="00965EC4" w:rsidRDefault="0087025E" w:rsidP="00965EC4">
                      <w:pPr>
                        <w:jc w:val="right"/>
                        <w:rPr>
                          <w:color w:val="404040" w:themeColor="text1" w:themeTint="BF"/>
                          <w:sz w:val="36"/>
                          <w:szCs w:val="36"/>
                        </w:rPr>
                      </w:pPr>
                      <w:r>
                        <w:rPr>
                          <w:color w:val="404040" w:themeColor="text1" w:themeTint="BF"/>
                          <w:sz w:val="36"/>
                          <w:szCs w:val="36"/>
                        </w:rPr>
                        <w:t xml:space="preserve">As at </w:t>
                      </w:r>
                      <w:r w:rsidR="00626D94">
                        <w:rPr>
                          <w:color w:val="404040" w:themeColor="text1" w:themeTint="BF"/>
                          <w:sz w:val="36"/>
                          <w:szCs w:val="36"/>
                        </w:rPr>
                        <w:t xml:space="preserve">30 </w:t>
                      </w:r>
                      <w:r w:rsidR="00626D94">
                        <w:rPr>
                          <w:color w:val="404040" w:themeColor="text1" w:themeTint="BF"/>
                          <w:sz w:val="36"/>
                          <w:szCs w:val="36"/>
                        </w:rPr>
                        <w:t>September</w:t>
                      </w:r>
                      <w:r>
                        <w:rPr>
                          <w:color w:val="404040" w:themeColor="text1" w:themeTint="BF"/>
                          <w:sz w:val="36"/>
                          <w:szCs w:val="36"/>
                        </w:rPr>
                        <w:t xml:space="preserve"> 202</w:t>
                      </w:r>
                      <w:r w:rsidR="004B1761">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6406B8FE" w:rsidR="00461D1F" w:rsidRPr="00C81F12" w:rsidRDefault="00C81F12" w:rsidP="00965EC4">
                      <w:pPr>
                        <w:spacing w:after="0" w:line="240" w:lineRule="auto"/>
                        <w:jc w:val="right"/>
                        <w:rPr>
                          <w:rFonts w:ascii="Arial" w:hAnsi="Arial" w:cs="Arial"/>
                          <w:bCs/>
                          <w:sz w:val="28"/>
                          <w:szCs w:val="28"/>
                          <w:highlight w:val="yellow"/>
                        </w:rPr>
                      </w:pPr>
                      <w:r w:rsidRPr="00C81F12">
                        <w:rPr>
                          <w:rFonts w:ascii="Arial" w:hAnsi="Arial" w:cs="Arial"/>
                          <w:bCs/>
                          <w:sz w:val="28"/>
                          <w:szCs w:val="28"/>
                          <w:highlight w:val="yellow"/>
                        </w:rPr>
                        <w:t>&lt;Ventu</w:t>
                      </w:r>
                      <w:r w:rsidR="00B83D51">
                        <w:rPr>
                          <w:rFonts w:ascii="Arial" w:hAnsi="Arial" w:cs="Arial"/>
                          <w:bCs/>
                          <w:sz w:val="28"/>
                          <w:szCs w:val="28"/>
                          <w:highlight w:val="yellow"/>
                        </w:rPr>
                        <w:t>ra Dimensional</w:t>
                      </w:r>
                      <w:r w:rsidR="00885AF1">
                        <w:rPr>
                          <w:rFonts w:ascii="Arial" w:hAnsi="Arial" w:cs="Arial"/>
                          <w:bCs/>
                          <w:sz w:val="28"/>
                          <w:szCs w:val="28"/>
                          <w:highlight w:val="yellow"/>
                        </w:rPr>
                        <w:t xml:space="preserve"> Conservative</w:t>
                      </w:r>
                      <w:r w:rsidR="00B83D51">
                        <w:rPr>
                          <w:rFonts w:ascii="Arial" w:hAnsi="Arial" w:cs="Arial"/>
                          <w:bCs/>
                          <w:sz w:val="28"/>
                          <w:szCs w:val="28"/>
                          <w:highlight w:val="yellow"/>
                        </w:rPr>
                        <w:t xml:space="preserve"> </w:t>
                      </w:r>
                      <w:r w:rsidRPr="00C81F12">
                        <w:rPr>
                          <w:rFonts w:ascii="Arial" w:hAnsi="Arial" w:cs="Arial"/>
                          <w:bCs/>
                          <w:sz w:val="28"/>
                          <w:szCs w:val="28"/>
                          <w:highlight w:val="yellow"/>
                        </w:rPr>
                        <w:t>Model</w:t>
                      </w:r>
                      <w:r w:rsidR="002A01D1" w:rsidRPr="00C81F12">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p>
    <w:p w14:paraId="10C890F6" w14:textId="77777777" w:rsidR="00626D94" w:rsidRDefault="00626D94" w:rsidP="00626D94">
      <w:pPr>
        <w:spacing w:line="255" w:lineRule="exact"/>
        <w:jc w:val="both"/>
      </w:pPr>
      <w:r>
        <w:lastRenderedPageBreak/>
        <w:t>Global stocks were mixed, while bonds fell for a third consecutive quarter to 30 September. Dominating headlines was inflation news, central bank action to rein it in, a rising US dollar and worries about economic growth.</w:t>
      </w:r>
    </w:p>
    <w:p w14:paraId="796DF465" w14:textId="77777777" w:rsidR="00626D94" w:rsidRDefault="00626D94" w:rsidP="00626D94">
      <w:pPr>
        <w:spacing w:line="255" w:lineRule="exact"/>
        <w:jc w:val="both"/>
      </w:pPr>
      <w:r>
        <w:t>Sentiment shifted during the quarter. A nascent recovery in risk appetites from July to mid-August gave way to renewed selling in September when US consumer price data dented prior expectations that inflation was turning lower.</w:t>
      </w:r>
    </w:p>
    <w:p w14:paraId="0A45CE64" w14:textId="77777777" w:rsidR="00626D94" w:rsidRDefault="00626D94" w:rsidP="00626D94">
      <w:pPr>
        <w:spacing w:line="255" w:lineRule="exact"/>
        <w:jc w:val="both"/>
      </w:pPr>
      <w:r>
        <w:t>Developed markets ended the quarter positive for unhedged Australian and New Zealand investors, but emerging markets suffered a fifth straight quarterly decline.</w:t>
      </w:r>
    </w:p>
    <w:p w14:paraId="330B8402" w14:textId="77777777" w:rsidR="00626D94" w:rsidRDefault="00626D94" w:rsidP="00626D94">
      <w:pPr>
        <w:spacing w:line="255" w:lineRule="exact"/>
        <w:jc w:val="both"/>
      </w:pPr>
      <w:r>
        <w:t>Most of the media’s attention was on inflation and central banks’ response. After hitting a 41-year high above 9%, US inflation had retreated to 8.3% by August, but remained above forecasts. UK inflation topped 10%, while Australian and NZ headline inflation rates were above 6% and 7% respectively in the year to June.</w:t>
      </w:r>
    </w:p>
    <w:p w14:paraId="5BD4049C" w14:textId="77777777" w:rsidR="00626D94" w:rsidRDefault="00626D94" w:rsidP="00626D94">
      <w:pPr>
        <w:spacing w:line="255" w:lineRule="exact"/>
        <w:jc w:val="both"/>
      </w:pPr>
      <w:r>
        <w:t xml:space="preserve">Central bankers, meeting in August, pledged forceful action to combat inflation, though </w:t>
      </w:r>
      <w:proofErr w:type="spellStart"/>
      <w:r>
        <w:t>emphasised</w:t>
      </w:r>
      <w:proofErr w:type="spellEnd"/>
      <w:r>
        <w:t xml:space="preserve"> that, like the rest of the markets, they were </w:t>
      </w:r>
      <w:proofErr w:type="gramStart"/>
      <w:r>
        <w:t>data-dependent</w:t>
      </w:r>
      <w:proofErr w:type="gramEnd"/>
      <w:r>
        <w:t>.</w:t>
      </w:r>
    </w:p>
    <w:p w14:paraId="6FC1C43D" w14:textId="77777777" w:rsidR="00626D94" w:rsidRDefault="00626D94" w:rsidP="00626D94">
      <w:pPr>
        <w:spacing w:line="255" w:lineRule="exact"/>
        <w:jc w:val="both"/>
      </w:pPr>
      <w:r>
        <w:t>The US Federal Reserve led the way in tightening monetary policy, with three successive 75bps rate rises during the quarter. The European Central Bank upped rates by 125bps in two meetings, the Bank of England by 100bps.</w:t>
      </w:r>
    </w:p>
    <w:p w14:paraId="779243C1" w14:textId="77777777" w:rsidR="00626D94" w:rsidRDefault="00626D94" w:rsidP="00626D94">
      <w:pPr>
        <w:spacing w:line="255" w:lineRule="exact"/>
        <w:jc w:val="both"/>
      </w:pPr>
      <w:r>
        <w:t xml:space="preserve">The Reserve Bank of Australia raised its cash rate in three moves of 50bps in the September quarter, though stepped down to 25bps at the start of Q4. The Reserve Bank of NZ maintained a pace of 50bps hikes in July, </w:t>
      </w:r>
      <w:proofErr w:type="gramStart"/>
      <w:r>
        <w:t>August</w:t>
      </w:r>
      <w:proofErr w:type="gramEnd"/>
      <w:r>
        <w:t xml:space="preserve"> and October. </w:t>
      </w:r>
    </w:p>
    <w:p w14:paraId="413E3D06" w14:textId="77777777" w:rsidR="00626D94" w:rsidRDefault="00626D94" w:rsidP="00626D94">
      <w:pPr>
        <w:spacing w:line="255" w:lineRule="exact"/>
        <w:jc w:val="both"/>
      </w:pPr>
      <w:r>
        <w:t xml:space="preserve">After downgrading its forecasts for global economic growth in July, the International Monetary Fund cited downside risks to its outlook from tighter financial conditions, the strengthening US dollar, higher </w:t>
      </w:r>
      <w:proofErr w:type="gramStart"/>
      <w:r>
        <w:t>inflation</w:t>
      </w:r>
      <w:proofErr w:type="gramEnd"/>
      <w:r>
        <w:t xml:space="preserve"> and geopolitical uncertainties arising from the ongoing conflict in Ukraine.</w:t>
      </w:r>
    </w:p>
    <w:p w14:paraId="0BB7D70A" w14:textId="77777777" w:rsidR="00626D94" w:rsidRDefault="00626D94" w:rsidP="00626D94">
      <w:pPr>
        <w:spacing w:line="255" w:lineRule="exact"/>
        <w:jc w:val="both"/>
      </w:pPr>
      <w:r>
        <w:t>The combination of the higher US currency, global growth concerns and China’s ongoing slowdown were the backdrop for a retreat in commodity prices in the quarter, with crude oil falling from around $US120 to $80 a barrel.</w:t>
      </w:r>
    </w:p>
    <w:p w14:paraId="26C15587" w14:textId="77777777" w:rsidR="00626D94" w:rsidRDefault="00626D94" w:rsidP="00626D94">
      <w:pPr>
        <w:spacing w:line="255" w:lineRule="exact"/>
        <w:jc w:val="both"/>
      </w:pPr>
      <w:r>
        <w:t xml:space="preserve">The broad-based rise in the USD also sparked intervention by the Bank of Japan in September to support the Japanese Yen for the first time in 24 years. A week later, the Bank of England intervened to support Gilts after the UK Government proposed unfunded tax cuts, triggering heavy bond selling. </w:t>
      </w:r>
    </w:p>
    <w:p w14:paraId="61FAED0A" w14:textId="77777777" w:rsidR="00626D94" w:rsidRDefault="00626D94" w:rsidP="00626D94">
      <w:pPr>
        <w:spacing w:line="255" w:lineRule="exact"/>
        <w:jc w:val="both"/>
      </w:pPr>
      <w:r>
        <w:t>The global bond market, as measured by the Bloomberg Global Aggregate Bond Index, posted its third consecutive losing quarter with both term and credit premiums negative for the period. US Treasury 10-year yields reached a 12-year high above 4% in late September.</w:t>
      </w:r>
    </w:p>
    <w:p w14:paraId="72648008" w14:textId="77777777" w:rsidR="00626D94" w:rsidRDefault="00626D94" w:rsidP="00626D94">
      <w:pPr>
        <w:spacing w:line="255" w:lineRule="exact"/>
        <w:jc w:val="both"/>
      </w:pPr>
      <w:r>
        <w:t>The strength in the USD and resulting weakness in both the AUD and NZD cushioned offshore equity losses for unhedged investors in Australia and NZ.</w:t>
      </w:r>
    </w:p>
    <w:p w14:paraId="1490A639" w14:textId="77777777" w:rsidR="00626D94" w:rsidRDefault="00626D94" w:rsidP="00626D94">
      <w:pPr>
        <w:spacing w:line="255" w:lineRule="exact"/>
        <w:jc w:val="both"/>
      </w:pPr>
      <w:r>
        <w:t>While September was a negative month for equities overall, both the Australian and NZ markets still ended in positive territory for the quarter. In Australia, energy was the standout sector, while real estate and utilities were the worst performers. Air NZ and A2 Milk were two of the standout stocks in NZ.</w:t>
      </w:r>
    </w:p>
    <w:p w14:paraId="0C45A12B" w14:textId="77777777" w:rsidR="00626D94" w:rsidRDefault="00626D94" w:rsidP="00626D94">
      <w:pPr>
        <w:spacing w:line="255" w:lineRule="exact"/>
        <w:jc w:val="both"/>
      </w:pPr>
      <w:r>
        <w:t>There was no consistent pattern in the premiums. Value was positive in Australia and emerging markets, but negative in other developed markets. Small caps were negative in Australia and mixed elsewhere.</w:t>
      </w:r>
    </w:p>
    <w:p w14:paraId="66449488" w14:textId="77777777" w:rsidR="00626D94" w:rsidRDefault="00626D94" w:rsidP="00626D94">
      <w:pPr>
        <w:spacing w:line="255" w:lineRule="exact"/>
        <w:rPr>
          <w:rFonts w:ascii="Arial" w:eastAsia="Morningstar 1" w:hAnsi="Arial" w:cs="Arial"/>
          <w:sz w:val="20"/>
          <w:szCs w:val="20"/>
        </w:rPr>
      </w:pPr>
      <w:r>
        <w:rPr>
          <w:noProof/>
        </w:rPr>
        <w:drawing>
          <wp:anchor distT="0" distB="0" distL="114300" distR="114300" simplePos="0" relativeHeight="251671552" behindDoc="0" locked="0" layoutInCell="1" allowOverlap="1" wp14:anchorId="6701ED5F" wp14:editId="4FFC54BD">
            <wp:simplePos x="0" y="0"/>
            <wp:positionH relativeFrom="column">
              <wp:posOffset>-4445</wp:posOffset>
            </wp:positionH>
            <wp:positionV relativeFrom="paragraph">
              <wp:posOffset>58420</wp:posOffset>
            </wp:positionV>
            <wp:extent cx="1668780" cy="561975"/>
            <wp:effectExtent l="0" t="0" r="762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68780" cy="561975"/>
                    </a:xfrm>
                    <a:prstGeom prst="rect">
                      <a:avLst/>
                    </a:prstGeom>
                    <a:noFill/>
                  </pic:spPr>
                </pic:pic>
              </a:graphicData>
            </a:graphic>
            <wp14:sizeRelH relativeFrom="page">
              <wp14:pctWidth>0</wp14:pctWidth>
            </wp14:sizeRelH>
            <wp14:sizeRelV relativeFrom="page">
              <wp14:pctHeight>0</wp14:pctHeight>
            </wp14:sizeRelV>
          </wp:anchor>
        </w:drawing>
      </w:r>
    </w:p>
    <w:p w14:paraId="70032229" w14:textId="77777777" w:rsidR="00626D94" w:rsidRDefault="00626D94" w:rsidP="00626D94">
      <w:pPr>
        <w:spacing w:line="255" w:lineRule="exact"/>
        <w:rPr>
          <w:rFonts w:ascii="Arial" w:eastAsia="Morningstar 1" w:hAnsi="Arial" w:cs="Arial"/>
          <w:sz w:val="20"/>
          <w:szCs w:val="20"/>
        </w:rPr>
      </w:pPr>
    </w:p>
    <w:p w14:paraId="4342694B" w14:textId="77777777" w:rsidR="00626D94" w:rsidRDefault="00626D94" w:rsidP="00626D94">
      <w:pPr>
        <w:spacing w:after="0" w:line="240" w:lineRule="auto"/>
        <w:jc w:val="both"/>
        <w:rPr>
          <w:rFonts w:ascii="Arial" w:hAnsi="Arial" w:cs="Arial"/>
          <w:noProof/>
          <w:sz w:val="16"/>
          <w:szCs w:val="16"/>
          <w:highlight w:val="yellow"/>
        </w:rPr>
      </w:pPr>
    </w:p>
    <w:p w14:paraId="65CE3963" w14:textId="77777777" w:rsidR="00626D94" w:rsidRDefault="00626D94" w:rsidP="00626D94">
      <w:pPr>
        <w:spacing w:after="0" w:line="240" w:lineRule="auto"/>
        <w:jc w:val="both"/>
        <w:rPr>
          <w:rFonts w:ascii="Arial" w:hAnsi="Arial" w:cs="Arial"/>
          <w:noProof/>
          <w:sz w:val="16"/>
          <w:szCs w:val="16"/>
        </w:rPr>
      </w:pPr>
      <w:r>
        <w:rPr>
          <w:rFonts w:ascii="Arial" w:hAnsi="Arial" w:cs="Arial"/>
          <w:noProof/>
          <w:sz w:val="16"/>
          <w:szCs w:val="16"/>
          <w:highlight w:val="yellow"/>
        </w:rPr>
        <w:t>&lt;Adviser Name&gt;</w:t>
      </w:r>
    </w:p>
    <w:p w14:paraId="337C6E52" w14:textId="77777777" w:rsidR="00626D94" w:rsidRDefault="00626D94" w:rsidP="00626D94">
      <w:pPr>
        <w:spacing w:after="0" w:line="240" w:lineRule="auto"/>
        <w:jc w:val="both"/>
        <w:rPr>
          <w:rFonts w:ascii="Arial" w:hAnsi="Arial" w:cs="Arial"/>
          <w:noProof/>
          <w:sz w:val="16"/>
          <w:szCs w:val="16"/>
        </w:rPr>
      </w:pPr>
      <w:r>
        <w:rPr>
          <w:rFonts w:ascii="Arial" w:hAnsi="Arial" w:cs="Arial"/>
          <w:noProof/>
          <w:sz w:val="16"/>
          <w:szCs w:val="16"/>
          <w:highlight w:val="yellow"/>
        </w:rPr>
        <w:t>&lt;Example Financial Services&gt;</w:t>
      </w:r>
    </w:p>
    <w:p w14:paraId="47A11415" w14:textId="77777777" w:rsidR="00626D94" w:rsidRDefault="00626D94" w:rsidP="00626D94">
      <w:pPr>
        <w:spacing w:after="0" w:line="240" w:lineRule="auto"/>
        <w:jc w:val="both"/>
        <w:rPr>
          <w:rFonts w:ascii="Arial" w:hAnsi="Arial" w:cs="Arial"/>
          <w:noProof/>
          <w:sz w:val="14"/>
          <w:szCs w:val="14"/>
        </w:rPr>
      </w:pPr>
      <w:r>
        <w:rPr>
          <w:rFonts w:ascii="Arial" w:hAnsi="Arial" w:cs="Arial"/>
          <w:noProof/>
          <w:sz w:val="14"/>
          <w:szCs w:val="14"/>
          <w:highlight w:val="yellow"/>
        </w:rPr>
        <w:t>&lt;Insert Disclaimer&gt;</w:t>
      </w:r>
    </w:p>
    <w:p w14:paraId="098C50BC" w14:textId="77777777" w:rsidR="00626D94" w:rsidRPr="00972C76" w:rsidRDefault="00626D94" w:rsidP="00626D94">
      <w:pPr>
        <w:spacing w:line="255" w:lineRule="exact"/>
        <w:jc w:val="both"/>
        <w:rPr>
          <w:rFonts w:ascii="Arial" w:hAnsi="Arial" w:cs="Arial"/>
          <w:noProof/>
          <w:sz w:val="14"/>
          <w:szCs w:val="14"/>
        </w:rPr>
      </w:pPr>
    </w:p>
    <w:p w14:paraId="2C76FABF" w14:textId="74B74776" w:rsidR="003C4AC6" w:rsidRDefault="003C4AC6" w:rsidP="007C661B">
      <w:pPr>
        <w:spacing w:line="255" w:lineRule="exact"/>
        <w:jc w:val="both"/>
        <w:rPr>
          <w:rFonts w:ascii="Arial" w:hAnsi="Arial" w:cs="Arial"/>
          <w:noProof/>
          <w:sz w:val="14"/>
          <w:szCs w:val="14"/>
        </w:rPr>
      </w:pPr>
    </w:p>
    <w:sectPr w:rsidR="003C4AC6" w:rsidSect="00E965F0">
      <w:headerReference w:type="default" r:id="rId12"/>
      <w:headerReference w:type="first" r:id="rId13"/>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6A3A7" w14:textId="77777777" w:rsidR="006B052A" w:rsidRDefault="006B052A" w:rsidP="00DD1397">
      <w:pPr>
        <w:spacing w:after="0" w:line="240" w:lineRule="auto"/>
      </w:pPr>
      <w:r>
        <w:separator/>
      </w:r>
    </w:p>
  </w:endnote>
  <w:endnote w:type="continuationSeparator" w:id="0">
    <w:p w14:paraId="65E25801" w14:textId="77777777" w:rsidR="006B052A" w:rsidRDefault="006B052A"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LT 35 Light">
    <w:altName w:val="Calibri"/>
    <w:panose1 w:val="00000000000000000000"/>
    <w:charset w:val="00"/>
    <w:family w:val="swiss"/>
    <w:notTrueType/>
    <w:pitch w:val="default"/>
    <w:sig w:usb0="00000003" w:usb1="00000000" w:usb2="00000000" w:usb3="00000000" w:csb0="00000001" w:csb1="00000000"/>
  </w:font>
  <w:font w:name="Morningstar 1">
    <w:altName w:val="Arial Narrow"/>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0C08C" w14:textId="77777777" w:rsidR="006B052A" w:rsidRDefault="006B052A" w:rsidP="00DD1397">
      <w:pPr>
        <w:spacing w:after="0" w:line="240" w:lineRule="auto"/>
      </w:pPr>
      <w:r>
        <w:separator/>
      </w:r>
    </w:p>
  </w:footnote>
  <w:footnote w:type="continuationSeparator" w:id="0">
    <w:p w14:paraId="0FDF4ED6" w14:textId="77777777" w:rsidR="006B052A" w:rsidRDefault="006B052A"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1B688D"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dppcQA&#10;AADaAAAADwAAAGRycy9kb3ducmV2LnhtbESPQUsDMRSE74L/ITyhN5u1oJZt01KE0qUHxerB3h6b&#10;52bt5mVJntvtvzeC4HGYmW+Y5Xr0nRoopjawgbtpAYq4DrblxsD72/Z2DioJssUuMBm4UIL16vpq&#10;iaUNZ36l4SCNyhBOJRpwIn2pdaodeUzT0BNn7zNEj5JlbLSNeM5w3+lZUTxojy3nBYc9PTmqT4dv&#10;b+BlP8wrucwoPruP3TZW91+yOxozuRk3C1BCo/yH/9qVNfAIv1fyDd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3aaXEAAAA2gAAAA8AAAAAAAAAAAAAAAAAmAIAAGRycy9k&#10;b3ducmV2LnhtbFBLBQYAAAAABAAEAPUAAACJAw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12sr4A&#10;AADaAAAADwAAAGRycy9kb3ducmV2LnhtbERPy6rCMBDdC/5DGMGdpiqIVKOoKLjS6wPE3dCMbbGZ&#10;1CbW+vdmccHl4bxni8YUoqbK5ZYVDPoRCOLE6pxTBZfztjcB4TyyxsIyKfiQg8W83ZphrO2bj1Sf&#10;fCpCCLsYFWTel7GULsnIoOvbkjhwd1sZ9AFWqdQVvkO4KeQwisbSYM6hIcOS1hklj9PLKNhv1vI+&#10;/mzNczS5HVabor7+mYNS3U6znILw1Pif+N+90wrC1nAl3AA5/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I9drK+AAAA2gAAAA8AAAAAAAAAAAAAAAAAmAIAAGRycy9kb3ducmV2&#10;LnhtbFBLBQYAAAAABAAEAPUAAACDAw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77B93A"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707950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O3NDc1NzczMDdR0lEKTi0uzszPAymwqAUAcnPrhywAAAA="/>
  </w:docVars>
  <w:rsids>
    <w:rsidRoot w:val="00776144"/>
    <w:rsid w:val="000D752A"/>
    <w:rsid w:val="000E2C6F"/>
    <w:rsid w:val="000F7BC1"/>
    <w:rsid w:val="00101618"/>
    <w:rsid w:val="0011419B"/>
    <w:rsid w:val="00164A7C"/>
    <w:rsid w:val="0019205A"/>
    <w:rsid w:val="001F02CF"/>
    <w:rsid w:val="002058D2"/>
    <w:rsid w:val="00255D83"/>
    <w:rsid w:val="00281585"/>
    <w:rsid w:val="002A01D1"/>
    <w:rsid w:val="002C1593"/>
    <w:rsid w:val="0031241A"/>
    <w:rsid w:val="0031592C"/>
    <w:rsid w:val="00322F1F"/>
    <w:rsid w:val="00330466"/>
    <w:rsid w:val="00337C0A"/>
    <w:rsid w:val="00370232"/>
    <w:rsid w:val="00370ECC"/>
    <w:rsid w:val="003B53CF"/>
    <w:rsid w:val="003C4AC6"/>
    <w:rsid w:val="00454085"/>
    <w:rsid w:val="00461D1F"/>
    <w:rsid w:val="004B1761"/>
    <w:rsid w:val="004B6351"/>
    <w:rsid w:val="005277F5"/>
    <w:rsid w:val="00593049"/>
    <w:rsid w:val="005E029E"/>
    <w:rsid w:val="005F4139"/>
    <w:rsid w:val="0060712D"/>
    <w:rsid w:val="006154CA"/>
    <w:rsid w:val="00626D94"/>
    <w:rsid w:val="0064057A"/>
    <w:rsid w:val="00677E1A"/>
    <w:rsid w:val="00693682"/>
    <w:rsid w:val="006A68FD"/>
    <w:rsid w:val="006B052A"/>
    <w:rsid w:val="006B3C05"/>
    <w:rsid w:val="007161A5"/>
    <w:rsid w:val="00724212"/>
    <w:rsid w:val="0074120A"/>
    <w:rsid w:val="007419F5"/>
    <w:rsid w:val="00742443"/>
    <w:rsid w:val="00754DDC"/>
    <w:rsid w:val="00776144"/>
    <w:rsid w:val="0077737F"/>
    <w:rsid w:val="007C661B"/>
    <w:rsid w:val="007D4FEC"/>
    <w:rsid w:val="00801C1B"/>
    <w:rsid w:val="00817804"/>
    <w:rsid w:val="0083352E"/>
    <w:rsid w:val="00862F85"/>
    <w:rsid w:val="0087025E"/>
    <w:rsid w:val="00885AF1"/>
    <w:rsid w:val="008B53E0"/>
    <w:rsid w:val="00965EC4"/>
    <w:rsid w:val="009E1DAC"/>
    <w:rsid w:val="00A12D4D"/>
    <w:rsid w:val="00A3447D"/>
    <w:rsid w:val="00A414DC"/>
    <w:rsid w:val="00A414EF"/>
    <w:rsid w:val="00A52F44"/>
    <w:rsid w:val="00A83CCC"/>
    <w:rsid w:val="00AB3830"/>
    <w:rsid w:val="00AB3939"/>
    <w:rsid w:val="00AD66ED"/>
    <w:rsid w:val="00AE0F9A"/>
    <w:rsid w:val="00B03C82"/>
    <w:rsid w:val="00B05C04"/>
    <w:rsid w:val="00B42ECB"/>
    <w:rsid w:val="00B52113"/>
    <w:rsid w:val="00B60B5E"/>
    <w:rsid w:val="00B7369E"/>
    <w:rsid w:val="00B80C5D"/>
    <w:rsid w:val="00B83D51"/>
    <w:rsid w:val="00BC0037"/>
    <w:rsid w:val="00BD50C5"/>
    <w:rsid w:val="00C40553"/>
    <w:rsid w:val="00C7283F"/>
    <w:rsid w:val="00C81F12"/>
    <w:rsid w:val="00C96BEA"/>
    <w:rsid w:val="00CE1776"/>
    <w:rsid w:val="00CF5AE7"/>
    <w:rsid w:val="00D6482C"/>
    <w:rsid w:val="00D735A8"/>
    <w:rsid w:val="00DD1397"/>
    <w:rsid w:val="00E337C3"/>
    <w:rsid w:val="00E3422B"/>
    <w:rsid w:val="00E35C84"/>
    <w:rsid w:val="00E965F0"/>
    <w:rsid w:val="00EF600B"/>
    <w:rsid w:val="00F02FE4"/>
    <w:rsid w:val="00FC36A7"/>
    <w:rsid w:val="00FC480E"/>
    <w:rsid w:val="00FD3FC0"/>
    <w:rsid w:val="00FE7DC2"/>
    <w:rsid w:val="00FF4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semiHidden/>
    <w:unhideWhenUsed/>
    <w:qFormat/>
    <w:rsid w:val="00754DDC"/>
    <w:pPr>
      <w:widowControl w:val="0"/>
      <w:autoSpaceDE w:val="0"/>
      <w:autoSpaceDN w:val="0"/>
      <w:spacing w:before="68" w:after="0" w:line="240" w:lineRule="auto"/>
      <w:ind w:left="158"/>
      <w:outlineLvl w:val="1"/>
    </w:pPr>
    <w:rPr>
      <w:rFonts w:ascii="Arial" w:eastAsia="Arial" w:hAnsi="Arial" w:cs="Arial"/>
      <w:b/>
      <w:bCs/>
      <w:sz w:val="19"/>
      <w:szCs w:val="19"/>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paragraph" w:customStyle="1" w:styleId="Pa12">
    <w:name w:val="Pa12"/>
    <w:basedOn w:val="Normal"/>
    <w:next w:val="Normal"/>
    <w:uiPriority w:val="99"/>
    <w:rsid w:val="00101618"/>
    <w:pPr>
      <w:autoSpaceDE w:val="0"/>
      <w:autoSpaceDN w:val="0"/>
      <w:adjustRightInd w:val="0"/>
      <w:spacing w:after="0" w:line="181" w:lineRule="atLeast"/>
    </w:pPr>
    <w:rPr>
      <w:rFonts w:ascii="Avenir LT 35 Light" w:hAnsi="Avenir LT 35 Light"/>
      <w:sz w:val="24"/>
      <w:szCs w:val="24"/>
      <w:lang w:val="en-AU"/>
    </w:rPr>
  </w:style>
  <w:style w:type="character" w:customStyle="1" w:styleId="Heading2Char">
    <w:name w:val="Heading 2 Char"/>
    <w:basedOn w:val="DefaultParagraphFont"/>
    <w:link w:val="Heading2"/>
    <w:uiPriority w:val="9"/>
    <w:semiHidden/>
    <w:rsid w:val="00754DDC"/>
    <w:rPr>
      <w:rFonts w:ascii="Arial" w:eastAsia="Arial" w:hAnsi="Arial" w:cs="Arial"/>
      <w:b/>
      <w:bCs/>
      <w:sz w:val="19"/>
      <w:szCs w:val="19"/>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390692194">
      <w:bodyDiv w:val="1"/>
      <w:marLeft w:val="0"/>
      <w:marRight w:val="0"/>
      <w:marTop w:val="0"/>
      <w:marBottom w:val="0"/>
      <w:divBdr>
        <w:top w:val="none" w:sz="0" w:space="0" w:color="auto"/>
        <w:left w:val="none" w:sz="0" w:space="0" w:color="auto"/>
        <w:bottom w:val="none" w:sz="0" w:space="0" w:color="auto"/>
        <w:right w:val="none" w:sz="0" w:space="0" w:color="auto"/>
      </w:divBdr>
    </w:div>
    <w:div w:id="679619765">
      <w:bodyDiv w:val="1"/>
      <w:marLeft w:val="0"/>
      <w:marRight w:val="0"/>
      <w:marTop w:val="0"/>
      <w:marBottom w:val="0"/>
      <w:divBdr>
        <w:top w:val="none" w:sz="0" w:space="0" w:color="auto"/>
        <w:left w:val="none" w:sz="0" w:space="0" w:color="auto"/>
        <w:bottom w:val="none" w:sz="0" w:space="0" w:color="auto"/>
        <w:right w:val="none" w:sz="0" w:space="0" w:color="auto"/>
      </w:divBdr>
    </w:div>
    <w:div w:id="739867947">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586912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vmaps.venturafm.com.au/downloads/Add%20your%20own%20custom%20pages%20to%20your%20report%20layouts%20ventura%20rised.pdf" TargetMode="External"/><Relationship Id="rId4" Type="http://schemas.openxmlformats.org/officeDocument/2006/relationships/settings" Target="settings.xml"/><Relationship Id="rId9" Type="http://schemas.openxmlformats.org/officeDocument/2006/relationships/hyperlink" Target="https://vmaps.venturafm.com.au/downloads/Add%20your%20own%20custom%20pages%20to%20your%20report%20layouts%20ventura%20rised.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2</Words>
  <Characters>28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Alliance Wealth &amp; Protection Pty Ltd</dc:creator>
  <cp:keywords/>
  <dc:description/>
  <cp:lastModifiedBy>Annabelle Do</cp:lastModifiedBy>
  <cp:revision>2</cp:revision>
  <cp:lastPrinted>2016-02-01T00:02:00Z</cp:lastPrinted>
  <dcterms:created xsi:type="dcterms:W3CDTF">2022-10-20T00:27:00Z</dcterms:created>
  <dcterms:modified xsi:type="dcterms:W3CDTF">2022-10-20T00:27:00Z</dcterms:modified>
</cp:coreProperties>
</file>